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250D5">
        <w:rPr>
          <w:rFonts w:ascii="AT*Toronto" w:hAnsi="AT*Toronto"/>
          <w:b/>
          <w:sz w:val="32"/>
        </w:rPr>
        <w:t>1</w:t>
      </w:r>
      <w:r w:rsidR="008A2D59">
        <w:rPr>
          <w:rFonts w:ascii="AT*Toronto" w:hAnsi="AT*Toronto"/>
          <w:b/>
          <w:sz w:val="32"/>
        </w:rPr>
        <w:t>1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</w:t>
      </w:r>
      <w:r w:rsidR="00DF48C8">
        <w:rPr>
          <w:rFonts w:ascii="AT*Toronto" w:hAnsi="AT*Toronto"/>
        </w:rPr>
        <w:t xml:space="preserve"> 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36225E" w:rsidRDefault="00F46193" w:rsidP="008A2D59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3250D5">
        <w:t>2</w:t>
      </w:r>
      <w:r w:rsidR="008A2D59">
        <w:t>2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3250D5">
        <w:t xml:space="preserve">ému funkcionárovi </w:t>
      </w:r>
      <w:r w:rsidR="008A2D59">
        <w:t xml:space="preserve">Vladislavovi </w:t>
      </w:r>
      <w:proofErr w:type="spellStart"/>
      <w:r w:rsidR="008A2D59">
        <w:t>Šrojtovi</w:t>
      </w:r>
      <w:proofErr w:type="spellEnd"/>
      <w:r w:rsidR="008A2D59">
        <w:t>, bývalému riaditeľovi Fakultnej nemocnice Trnava.</w:t>
      </w:r>
    </w:p>
    <w:p w:rsidR="008A2D59" w:rsidRPr="00DB449E" w:rsidRDefault="008A2D59" w:rsidP="008A2D59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3250D5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2</w:t>
      </w:r>
      <w:r w:rsidR="008A2D59">
        <w:t>4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C07856">
        <w:t xml:space="preserve"> </w:t>
      </w:r>
      <w:bookmarkStart w:id="0" w:name="_GoBack"/>
      <w:bookmarkEnd w:id="0"/>
      <w:r w:rsidR="008100B6" w:rsidRPr="003850F1">
        <w:t xml:space="preserve">voči </w:t>
      </w:r>
      <w:r w:rsidR="003250D5">
        <w:t xml:space="preserve">verejnému funkcionárovi </w:t>
      </w:r>
      <w:r w:rsidR="008A2D59">
        <w:t xml:space="preserve">Vladislavovi </w:t>
      </w:r>
      <w:proofErr w:type="spellStart"/>
      <w:r w:rsidR="008A2D59">
        <w:t>Šrojtovi</w:t>
      </w:r>
      <w:proofErr w:type="spellEnd"/>
      <w:r w:rsidR="008A2D59">
        <w:t>, bývalému riaditeľovi Fakultnej nemocnice Trnava</w:t>
      </w:r>
    </w:p>
    <w:p w:rsidR="008A2D59" w:rsidRPr="003850F1" w:rsidRDefault="008A2D59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51375D" w:rsidRDefault="0051375D" w:rsidP="0051375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1375D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2D59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596A"/>
    <w:rsid w:val="00936A29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07856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48C8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EBB3F3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AD5A12-C6C6-4E6E-B649-151670ABF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6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7</cp:revision>
  <cp:lastPrinted>2022-03-17T12:58:00Z</cp:lastPrinted>
  <dcterms:created xsi:type="dcterms:W3CDTF">2025-06-19T13:54:00Z</dcterms:created>
  <dcterms:modified xsi:type="dcterms:W3CDTF">2025-06-23T08:38:00Z</dcterms:modified>
</cp:coreProperties>
</file>